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16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8"/>
        <w:gridCol w:w="2668"/>
        <w:gridCol w:w="1289"/>
        <w:gridCol w:w="704"/>
        <w:gridCol w:w="929"/>
        <w:gridCol w:w="1274"/>
        <w:gridCol w:w="704"/>
      </w:tblGrid>
      <w:tr w:rsidR="00941A0D" w:rsidRPr="00941A0D" w14:paraId="267139E6" w14:textId="77777777" w:rsidTr="00941A0D">
        <w:trPr>
          <w:trHeight w:val="404"/>
        </w:trPr>
        <w:tc>
          <w:tcPr>
            <w:tcW w:w="8169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B11017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Table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S1</w:t>
            </w:r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The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docking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results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of 12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ompounds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rom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r w:rsidRPr="00941A0D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L.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atropurpurea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against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seven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metabol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enzymes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.</w:t>
            </w:r>
          </w:p>
        </w:tc>
      </w:tr>
      <w:tr w:rsidR="00941A0D" w:rsidRPr="00941A0D" w14:paraId="460CE0FC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60C6EAF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Receptor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4A3111B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Ligand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5780BF3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Affinity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 xml:space="preserve"> (kcal/mol)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0133995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-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Bonds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338F411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 xml:space="preserve">Salt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Bridges</w:t>
            </w:r>
            <w:proofErr w:type="spellEnd"/>
          </w:p>
        </w:tc>
        <w:tc>
          <w:tcPr>
            <w:tcW w:w="10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19C164C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Hydrophobic</w:t>
            </w:r>
            <w:proofErr w:type="spellEnd"/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5F5F5"/>
            <w:vAlign w:val="center"/>
            <w:hideMark/>
          </w:tcPr>
          <w:p w14:paraId="2B430B1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π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 xml:space="preserve">-π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Stacks</w:t>
            </w:r>
            <w:proofErr w:type="spellEnd"/>
          </w:p>
        </w:tc>
      </w:tr>
      <w:tr w:rsidR="00941A0D" w:rsidRPr="00941A0D" w14:paraId="3D633486" w14:textId="77777777" w:rsidTr="00941A0D">
        <w:trPr>
          <w:trHeight w:val="404"/>
        </w:trPr>
        <w:tc>
          <w:tcPr>
            <w:tcW w:w="8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1FF62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332D2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28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581C1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11,24</w:t>
            </w:r>
          </w:p>
        </w:tc>
        <w:tc>
          <w:tcPr>
            <w:tcW w:w="70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3A7FE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92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49FA8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1C70D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70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322E97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FEDEAEF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E2DEA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4B50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220A9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54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FD010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1DFA0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0EDCF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440404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562D816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5AAD3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2E68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42859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46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0B9C5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798F2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755A9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621AF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34BD6A7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8CB2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6D7C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71FA0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76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92234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6140B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FCEDC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3B76D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0911B723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767A6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2313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Dihydroxyflavan</w:t>
            </w:r>
            <w:proofErr w:type="spellEnd"/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679BA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CAE26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5C84F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66327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3AA587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7F5C62BB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AB79A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5ED0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421F3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67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B3A73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22D1F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DD69D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A321BA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3F28820C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44AA8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FBE8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4E5DE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59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75144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96B0F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0FEC2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E2F6F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3282B7B1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11E1E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14F33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C3BF6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6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92A94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7436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67FB1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17A0D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6F66A7D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DDBB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3C4B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4E7F4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78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524E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166E0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885C9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54B02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03A52F7F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5FF83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C2B97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1CF6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41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8DFBE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05BF2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8447F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CA8D8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584B40D1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BC35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23021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14A38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10,0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D2EE4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0AF68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A0546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D22E6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3E0C6E08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5A02877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E14A00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4BE94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42617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A16C3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C25CD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E70878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122C77B9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E60C0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689B0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10026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71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3A1A4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0F6B0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8A368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5A8EF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4FDC9595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9B8B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2F38E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A64D7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8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F6580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9C966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42E9A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0A654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309D544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635CD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D19D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052B5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98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5D7C1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6EF22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4D5E1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1EBB7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32FF1F01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744C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27738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87FEC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89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46C29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A3AC3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137F6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60B1A5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6CD3455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552C3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D7B4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Dihydroxyflavan</w:t>
            </w:r>
            <w:proofErr w:type="spellEnd"/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BEB84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42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B00BC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BFB91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2D6AC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64F9B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490A4DDB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D599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432FA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88EBA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57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C5E7A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548DB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CC969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CBA102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6F797464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9B26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E368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1F488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66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2DB78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E5E1F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1AEEF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4D531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8F843F2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314C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F0878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8C4E8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57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AEC23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0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5D213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CF995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3A631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8E510B7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53658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6B5C0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B6BD9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10,1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94B23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857F5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73B9A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A6DFD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255758EB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BF3AB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3D1AA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3583F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58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1567A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35B32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27B2D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03E43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061AEA0F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AECB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58DF7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8077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49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818C9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FBDD9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6FD38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C1393D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517C3429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5192043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myl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9B85F6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3035A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30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87159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9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543E7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ED115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BEA2E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65514D4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E9E43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E5956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A0A44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81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CBCD5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90E19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2A272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2DEFB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4381B53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0EF09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1A3F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6CB23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13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FDE69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84C77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E4DD1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001E84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5227E6F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7CEFA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01E15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2E5EA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61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F238A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73846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AA5BC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A9083F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4F0455BF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591F8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C12A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05685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61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8198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D06C6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DAB90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4F8273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65FB1512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A5D2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B44FB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Dihydroxyflavan</w:t>
            </w:r>
            <w:proofErr w:type="spellEnd"/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62583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67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DF668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6C875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90964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E1154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926E7A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64352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8A67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F6CFC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28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8F3B5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E3B43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84C23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01BE4D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723450F8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263C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lastRenderedPageBreak/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0A052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75B1A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30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2CCB0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768FD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78BD9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30F04B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39AC39D2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13234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3DE60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AFCA4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10,7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EFF72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E9B2E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819EB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B3896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7B187ED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3069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912F9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DA9D8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11,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DAF5D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15842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7AD61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73B34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C11F7FF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886D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197D6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ECEB8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70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137CE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AC210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7C0BB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D972B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0862A157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3C99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9FC3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8E0A6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68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31AFE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367B1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1C644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C40434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4BFCDE2D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AD43B3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BCh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AF0275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22DCB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9,06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7A790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82CB7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C3F1E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24708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2047682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E451F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2966F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6003B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30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7AA81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8E7D4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69C6B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FA43B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0E8439ED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43277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D58E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58152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65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30F38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FA707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B9151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86BE6D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0B837C71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EEED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CD13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C23C0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40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852F8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7E4D1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5FC0B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371457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BADF202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49BF1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4862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0AA9B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0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1D593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F3C83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54423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67E05B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765DA96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29F6D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F068B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Dihydroxyflavan</w:t>
            </w:r>
            <w:proofErr w:type="spellEnd"/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EDBB4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45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3740C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BC066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4E728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8CD8C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B36AAC2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7F631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0A395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465E0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7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91040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54A58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5F519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C8BE3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4949C2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1BFB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40D2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5A0E0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74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D9E3F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0C1D8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D59BE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CBFC2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65A45C27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7BBB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2A429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4A4BA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30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458F4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974EF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BC68F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13976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D6F5845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70292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E8512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7D383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76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E2EFB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13773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D0EE6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57414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0C986ED6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9A19F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E417B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6DA2C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86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0AEFC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9DA1B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53115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CD71E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46F32D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E0C42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135A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031CD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13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75EB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E4CC5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7F81B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A0231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37072E7E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58FE949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lucosid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9970B9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A49C8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68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16173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84DAD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CD3A3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D3FE37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028689A8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F69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DB732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DDA58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6,65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2386A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F19C5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08AAF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93F0B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CAA21F0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5B982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994E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02F07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4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D09B3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DF627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D19F7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DF541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0FE5373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4F2E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46F4A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24DD7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6,46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50476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CF8D2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6742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87B65D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645FAC09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D4500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0EC9B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5DAC5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77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A9D2F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0FE2B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7A5AA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BF4AB6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140721C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57C28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E155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Dihydroxyflavan</w:t>
            </w:r>
            <w:proofErr w:type="spellEnd"/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15D78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97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FAABA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986D2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9F52B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3449F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79189C30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A802B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7E345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AB27F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1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288B9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7FF26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84200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CDA3F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43420F64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CCCB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B60B8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E60B3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01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494BD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F06C6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7B5C5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928D4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4039756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5572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E501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54183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50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30D75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C2A9C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F9257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1F3A1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1DC26B5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18D1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1DA25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E8A86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62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928E3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663FA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A5A11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421057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0E9D5E6E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C5E49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DF51F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594EA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68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2AF3D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D89E0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32304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7207A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30EC96E8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3C48A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BAFCF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87D2B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23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AAC24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EB8F1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DDE7F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178F9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0027E916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7F66103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Tyrosinase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988978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28BFA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6,6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4E0FD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C2633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6583C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7D761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5F191269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25A25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D2E4E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A3C08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55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1D9B7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E2D6D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58BF9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0BA1DE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3527838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41F8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9A98F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EC3A6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1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88DA4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2BC33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ED0FD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E8666E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45CC0244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EE1F4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lastRenderedPageBreak/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32879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895AF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6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729F4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55247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64892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EE5F5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6D5C44B7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FC1F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421E9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9B6CB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86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A7036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3B16C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E5DAA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A03583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46A4F1C9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C521B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BE98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Dihydroxyflavan</w:t>
            </w:r>
            <w:proofErr w:type="spellEnd"/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2A139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05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3F63B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E27DEF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063B1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152E7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0D08072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DC825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100A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03A1B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69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60FF5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31910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96090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E4DD3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35FA9FAD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078AD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6E10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D3B1D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95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5A7F5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D303B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4273A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5B7DE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1C4C4635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C7AA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89309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1A741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92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E5532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B3D81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7674F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57172C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6C4BD0DF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2E2EE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CA30F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C5D79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69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EC7D7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97291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10E50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22EE67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50EFA8FD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98E7F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07800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C7D7E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89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B26B5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CCF22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736EB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6ADEB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3F0DB14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32D1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A82BF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AAC7C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18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BE96C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7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AB0B5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DEC12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A5BA8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</w:tr>
      <w:tr w:rsidR="00941A0D" w:rsidRPr="00941A0D" w14:paraId="78A81EA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A115D8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73E57B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B7E67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18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122F8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B68AC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F7301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FBB6F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0BF727D6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D4B4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2DD5C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nolobin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70391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79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4A3D5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1FBEE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EB28F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78E5F9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52FDF55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C004C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3029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hryseriol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06D6E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86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6E844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D477A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FFD4F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997B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255EA41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97BAF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ED402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caffe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C39DA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62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84804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396DB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3219F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31AB31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59D9EF4A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08721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EACB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ihydro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04845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17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56606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BD95A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23FF8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60E337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094D1D8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BDE28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7CCB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Dihydroxyflavan</w:t>
            </w:r>
            <w:proofErr w:type="spellEnd"/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65CF3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7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CA598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DA4C6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B16DD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ACEF4D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DA051BE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434C93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D55A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Gallocatech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2CC97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724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3A424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0DB2C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8F4D7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9C70C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0058F0BB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6CEE1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6E32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Kaempferide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7590F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49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45F00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4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15EFCC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9D21E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29742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73E835AB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7E83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3434E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Myricetin-3-O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exosyl(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1-</w:t>
            </w: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2)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deoxyhexoside</w:t>
            </w:r>
            <w:proofErr w:type="spellEnd"/>
            <w:proofErr w:type="gram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DDC57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36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ECB69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8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25288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903BE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57C33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27BF206B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FDF8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F020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delphinidin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B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CCB08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70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9D5F3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9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5BC7E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0FF45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1D227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68BAA7B3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B7AE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B75F3D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Prolithospermic</w:t>
            </w:r>
            <w:proofErr w:type="spell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acid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CD872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8,12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C6642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6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FCA0C7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B0DB1E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D2EC2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</w:tr>
      <w:tr w:rsidR="00941A0D" w:rsidRPr="00941A0D" w14:paraId="54D4C308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070D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4E642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Querceti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F22DC5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90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D2B67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AE8E48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952996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6939A1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  <w:tr w:rsidR="00941A0D" w:rsidRPr="00941A0D" w14:paraId="314A51F8" w14:textId="77777777" w:rsidTr="00941A0D">
        <w:trPr>
          <w:trHeight w:val="404"/>
        </w:trPr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14AF95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spellStart"/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hCA</w:t>
            </w:r>
            <w:proofErr w:type="spellEnd"/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II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44BC2D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</w:pPr>
            <w:proofErr w:type="gram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α</w:t>
            </w:r>
            <w:proofErr w:type="gramEnd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-</w:t>
            </w:r>
            <w:proofErr w:type="spellStart"/>
            <w:r w:rsidRPr="00941A0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tr-TR"/>
                <w14:ligatures w14:val="none"/>
              </w:rPr>
              <w:t>carboxyethylhydroxychroman</w:t>
            </w:r>
            <w:proofErr w:type="spellEnd"/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7D8159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-7,525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D82C3B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259D04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05642A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E08490" w14:textId="77777777" w:rsidR="00941A0D" w:rsidRPr="00941A0D" w:rsidRDefault="00941A0D" w:rsidP="00941A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</w:pPr>
            <w:r w:rsidRPr="00941A0D"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tr-TR"/>
                <w14:ligatures w14:val="none"/>
              </w:rPr>
              <w:t>0</w:t>
            </w:r>
          </w:p>
        </w:tc>
      </w:tr>
    </w:tbl>
    <w:p w14:paraId="6986DF02" w14:textId="77777777" w:rsidR="00185EF5" w:rsidRDefault="00185EF5" w:rsidP="00941A0D">
      <w:pPr>
        <w:jc w:val="center"/>
      </w:pPr>
    </w:p>
    <w:sectPr w:rsidR="00185EF5" w:rsidSect="004C11D0"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MDA3Mzc2sjQyMjVR0lEKTi0uzszPAykwrAUA+4ZxcCwAAAA="/>
  </w:docVars>
  <w:rsids>
    <w:rsidRoot w:val="00253514"/>
    <w:rsid w:val="001349C8"/>
    <w:rsid w:val="00185EF5"/>
    <w:rsid w:val="00253514"/>
    <w:rsid w:val="00417A8B"/>
    <w:rsid w:val="0048504C"/>
    <w:rsid w:val="004C11D0"/>
    <w:rsid w:val="00550AEE"/>
    <w:rsid w:val="00941A0D"/>
    <w:rsid w:val="009B32C8"/>
    <w:rsid w:val="009E6205"/>
    <w:rsid w:val="00D013C4"/>
    <w:rsid w:val="00F2516E"/>
    <w:rsid w:val="00FA61BA"/>
    <w:rsid w:val="00FA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B9623F8-2747-42BD-A800-5399F78D5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2535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535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5351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5351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5351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25351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5351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5351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5351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535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535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5351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53514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53514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253514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53514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53514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53514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25351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535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25351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25351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2535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253514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253514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253514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535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253514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25351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5</Words>
  <Characters>3112</Characters>
  <Application>Microsoft Office Word</Application>
  <DocSecurity>0</DocSecurity>
  <Lines>25</Lines>
  <Paragraphs>7</Paragraphs>
  <ScaleCrop>false</ScaleCrop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 Zengin</dc:creator>
  <cp:keywords/>
  <dc:description/>
  <cp:lastModifiedBy>Gokhan Zengin</cp:lastModifiedBy>
  <cp:revision>2</cp:revision>
  <dcterms:created xsi:type="dcterms:W3CDTF">2025-10-01T08:26:00Z</dcterms:created>
  <dcterms:modified xsi:type="dcterms:W3CDTF">2025-10-01T08:26:00Z</dcterms:modified>
</cp:coreProperties>
</file>